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D8D54" w14:textId="77777777" w:rsidR="00865C4B" w:rsidRDefault="00865C4B" w:rsidP="00865C4B">
      <w:r>
        <w:t>Dear [First Name],</w:t>
      </w:r>
    </w:p>
    <w:p w14:paraId="45B382FE" w14:textId="7732D994" w:rsidR="00E474E5" w:rsidRDefault="008F1F0C" w:rsidP="00865C4B">
      <w:r>
        <w:t>Thank you for supporting our United Way of Horry County (UWHC) campaign and</w:t>
      </w:r>
      <w:r w:rsidR="00865C4B">
        <w:t xml:space="preserve"> helping us contribute to work that is </w:t>
      </w:r>
      <w:r>
        <w:t>truly</w:t>
      </w:r>
      <w:r w:rsidR="00865C4B">
        <w:t xml:space="preserve"> changi</w:t>
      </w:r>
      <w:r w:rsidR="00E474E5">
        <w:t xml:space="preserve">ng lives here in our community. </w:t>
      </w:r>
      <w:r w:rsidR="0030322B">
        <w:t xml:space="preserve">Your support builds on 50 years of incredible stories of life-changing services that have helped our neighbors </w:t>
      </w:r>
      <w:r w:rsidR="00E474E5" w:rsidRPr="00E474E5">
        <w:t xml:space="preserve">overcome the most complex issues facing Horry County. </w:t>
      </w:r>
    </w:p>
    <w:p w14:paraId="12B51BF3" w14:textId="795CCF90" w:rsidR="00E474E5" w:rsidRDefault="00865C4B" w:rsidP="00865C4B">
      <w:r>
        <w:t>This year, we raised [campaign total] to support United Way</w:t>
      </w:r>
      <w:r w:rsidR="008F1F0C">
        <w:t xml:space="preserve"> of Horry </w:t>
      </w:r>
      <w:r w:rsidR="0030322B">
        <w:t xml:space="preserve">County. </w:t>
      </w:r>
      <w:r>
        <w:t>We should be proud of our commitment to caring for our families, friends</w:t>
      </w:r>
      <w:r w:rsidR="008F1F0C">
        <w:t>,</w:t>
      </w:r>
      <w:r>
        <w:t xml:space="preserve"> and neighbors.</w:t>
      </w:r>
      <w:r w:rsidR="00E474E5">
        <w:t xml:space="preserve"> </w:t>
      </w:r>
    </w:p>
    <w:p w14:paraId="48FE034E" w14:textId="1791FD26" w:rsidR="00865C4B" w:rsidRDefault="00E474E5" w:rsidP="00865C4B">
      <w:r>
        <w:t>Thank you for helping to</w:t>
      </w:r>
      <w:r w:rsidR="0030322B">
        <w:t xml:space="preserve"> assure everyone </w:t>
      </w:r>
      <w:proofErr w:type="gramStart"/>
      <w:r w:rsidR="0030322B">
        <w:t>has the opportunity to</w:t>
      </w:r>
      <w:proofErr w:type="gramEnd"/>
      <w:r w:rsidR="0030322B">
        <w:t xml:space="preserve"> thrive. </w:t>
      </w:r>
    </w:p>
    <w:p w14:paraId="53D1B2DB" w14:textId="77777777" w:rsidR="00865C4B" w:rsidRDefault="00865C4B" w:rsidP="00865C4B">
      <w:r>
        <w:t>Sincerely,</w:t>
      </w:r>
    </w:p>
    <w:p w14:paraId="2EC76E80" w14:textId="77777777" w:rsidR="000426AE" w:rsidRDefault="00865C4B" w:rsidP="00865C4B">
      <w:r>
        <w:t>CEO Name/Campaign Coordinator Name</w:t>
      </w:r>
    </w:p>
    <w:sectPr w:rsidR="000426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rA0NTQwsDQxMTNX0lEKTi0uzszPAykwrAUATeIPJiwAAAA="/>
  </w:docVars>
  <w:rsids>
    <w:rsidRoot w:val="00865C4B"/>
    <w:rsid w:val="000426AE"/>
    <w:rsid w:val="0030322B"/>
    <w:rsid w:val="00865C4B"/>
    <w:rsid w:val="008F1F0C"/>
    <w:rsid w:val="00D321BD"/>
    <w:rsid w:val="00DB5ED9"/>
    <w:rsid w:val="00E4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17955"/>
  <w15:chartTrackingRefBased/>
  <w15:docId w15:val="{B6A17228-4F16-4EBC-BC8F-03B5D00B2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29</Characters>
  <Application>Microsoft Office Word</Application>
  <DocSecurity>0</DocSecurity>
  <Lines>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try Ward</dc:creator>
  <cp:keywords/>
  <dc:description/>
  <cp:lastModifiedBy>Tina Christensen</cp:lastModifiedBy>
  <cp:revision>2</cp:revision>
  <dcterms:created xsi:type="dcterms:W3CDTF">2023-07-26T18:53:00Z</dcterms:created>
  <dcterms:modified xsi:type="dcterms:W3CDTF">2023-07-2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76bd25a3d757f0a185ef456c9dd9ced1bef628442d42da9fdc29f90c20685d</vt:lpwstr>
  </property>
</Properties>
</file>